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63054" w14:textId="77777777" w:rsidR="0061113C" w:rsidRPr="00521242" w:rsidRDefault="00F72E12" w:rsidP="00521242">
      <w:pPr>
        <w:pStyle w:val="Bezodstpw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  <w:r w:rsidR="00521242" w:rsidRPr="00521242">
        <w:rPr>
          <w:rFonts w:ascii="Times New Roman" w:hAnsi="Times New Roman" w:cs="Times New Roman"/>
          <w:sz w:val="24"/>
          <w:szCs w:val="24"/>
        </w:rPr>
        <w:t>………………..</w:t>
      </w:r>
      <w:r w:rsidR="0061113C" w:rsidRPr="0052124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521242">
        <w:rPr>
          <w:rFonts w:ascii="Times New Roman" w:hAnsi="Times New Roman" w:cs="Times New Roman"/>
          <w:sz w:val="24"/>
          <w:szCs w:val="24"/>
        </w:rPr>
        <w:t xml:space="preserve">         </w:t>
      </w:r>
      <w:r w:rsidR="00521242" w:rsidRPr="00521242">
        <w:rPr>
          <w:rFonts w:ascii="Times New Roman" w:hAnsi="Times New Roman" w:cs="Times New Roman"/>
          <w:sz w:val="24"/>
          <w:szCs w:val="24"/>
        </w:rPr>
        <w:t xml:space="preserve"> </w:t>
      </w:r>
      <w:r w:rsidR="0061113C" w:rsidRPr="00521242">
        <w:rPr>
          <w:rFonts w:ascii="Times New Roman" w:hAnsi="Times New Roman" w:cs="Times New Roman"/>
          <w:sz w:val="24"/>
          <w:szCs w:val="24"/>
        </w:rPr>
        <w:t xml:space="preserve">Mosina, </w:t>
      </w:r>
      <w:r w:rsidR="00521242" w:rsidRPr="00521242">
        <w:rPr>
          <w:rFonts w:ascii="Times New Roman" w:hAnsi="Times New Roman" w:cs="Times New Roman"/>
          <w:sz w:val="24"/>
          <w:szCs w:val="24"/>
        </w:rPr>
        <w:t>…………........</w:t>
      </w:r>
    </w:p>
    <w:p w14:paraId="0918C6CF" w14:textId="77777777" w:rsidR="00521242" w:rsidRPr="00521242" w:rsidRDefault="00521242" w:rsidP="00521242">
      <w:pPr>
        <w:pStyle w:val="Bezodstpw"/>
        <w:rPr>
          <w:rFonts w:ascii="Times New Roman" w:hAnsi="Times New Roman" w:cs="Times New Roman"/>
          <w:sz w:val="20"/>
          <w:szCs w:val="20"/>
        </w:rPr>
      </w:pPr>
      <w:r w:rsidRPr="00521242">
        <w:rPr>
          <w:rFonts w:ascii="Times New Roman" w:hAnsi="Times New Roman" w:cs="Times New Roman"/>
          <w:sz w:val="20"/>
          <w:szCs w:val="20"/>
        </w:rPr>
        <w:t>pieczęć szkoły</w:t>
      </w:r>
    </w:p>
    <w:p w14:paraId="168FA0D5" w14:textId="77777777" w:rsidR="00521242" w:rsidRDefault="00521242" w:rsidP="00521242">
      <w:pPr>
        <w:pStyle w:val="Bezodstpw"/>
      </w:pPr>
    </w:p>
    <w:p w14:paraId="1F19D69C" w14:textId="77777777" w:rsidR="00A3727D" w:rsidRDefault="0061113C" w:rsidP="00A3727D">
      <w:pPr>
        <w:tabs>
          <w:tab w:val="left" w:pos="378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168C7">
        <w:rPr>
          <w:rFonts w:ascii="Times New Roman" w:hAnsi="Times New Roman" w:cs="Times New Roman"/>
          <w:b/>
          <w:sz w:val="28"/>
          <w:szCs w:val="28"/>
        </w:rPr>
        <w:t>Karta pomocy psychologiczno-pedagogicznej</w:t>
      </w:r>
    </w:p>
    <w:p w14:paraId="3D4AE03C" w14:textId="77777777" w:rsidR="00A3727D" w:rsidRDefault="00A3727D" w:rsidP="00A3727D">
      <w:pPr>
        <w:tabs>
          <w:tab w:val="left" w:pos="3780"/>
        </w:tabs>
        <w:rPr>
          <w:rFonts w:ascii="Times New Roman" w:hAnsi="Times New Roman" w:cs="Times New Roman"/>
          <w:b/>
          <w:sz w:val="28"/>
          <w:szCs w:val="28"/>
        </w:rPr>
      </w:pPr>
    </w:p>
    <w:p w14:paraId="7C893529" w14:textId="77777777" w:rsidR="00A3727D" w:rsidRPr="00A3727D" w:rsidRDefault="00A3727D" w:rsidP="00A3727D">
      <w:pPr>
        <w:tabs>
          <w:tab w:val="left" w:pos="378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113C">
        <w:rPr>
          <w:rFonts w:ascii="Times New Roman" w:hAnsi="Times New Roman" w:cs="Times New Roman"/>
          <w:b/>
          <w:sz w:val="24"/>
          <w:szCs w:val="24"/>
        </w:rPr>
        <w:t>Imię i nazwisko</w:t>
      </w:r>
      <w:r w:rsidR="00F72E12">
        <w:rPr>
          <w:rFonts w:ascii="Times New Roman" w:hAnsi="Times New Roman" w:cs="Times New Roman"/>
          <w:b/>
          <w:sz w:val="24"/>
          <w:szCs w:val="24"/>
        </w:rPr>
        <w:t xml:space="preserve"> ucznia</w:t>
      </w:r>
      <w:r w:rsidRPr="0061113C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Rok szkolny:                                           Klasa:</w:t>
      </w:r>
    </w:p>
    <w:p w14:paraId="36C95E28" w14:textId="77777777" w:rsidR="00A3727D" w:rsidRDefault="00F72E12" w:rsidP="0061113C">
      <w:pPr>
        <w:tabs>
          <w:tab w:val="left" w:pos="37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..</w:t>
      </w:r>
      <w:r>
        <w:rPr>
          <w:rFonts w:ascii="Times New Roman" w:hAnsi="Times New Roman" w:cs="Times New Roman"/>
          <w:sz w:val="24"/>
          <w:szCs w:val="24"/>
        </w:rPr>
        <w:tab/>
        <w:t xml:space="preserve">     ……………………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…………</w:t>
      </w:r>
    </w:p>
    <w:p w14:paraId="662DEC89" w14:textId="77777777" w:rsidR="006168C7" w:rsidRDefault="0061113C" w:rsidP="0061113C">
      <w:pPr>
        <w:tabs>
          <w:tab w:val="left" w:pos="37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talone formy pomocy psychologiczno-pedagogicznej </w:t>
      </w:r>
    </w:p>
    <w:tbl>
      <w:tblPr>
        <w:tblStyle w:val="Tabela-Siatka"/>
        <w:tblW w:w="1077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119"/>
        <w:gridCol w:w="3827"/>
        <w:gridCol w:w="1701"/>
        <w:gridCol w:w="2127"/>
      </w:tblGrid>
      <w:tr w:rsidR="005267DC" w:rsidRPr="006168C7" w14:paraId="713E0338" w14:textId="77777777" w:rsidTr="00571619">
        <w:tc>
          <w:tcPr>
            <w:tcW w:w="3119" w:type="dxa"/>
          </w:tcPr>
          <w:p w14:paraId="0AD832F7" w14:textId="77777777" w:rsidR="005267DC" w:rsidRPr="001A4A4B" w:rsidRDefault="005267DC" w:rsidP="006168C7">
            <w:pPr>
              <w:tabs>
                <w:tab w:val="left" w:pos="378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b/>
                <w:sz w:val="24"/>
                <w:szCs w:val="24"/>
              </w:rPr>
              <w:t>Forma</w:t>
            </w:r>
          </w:p>
        </w:tc>
        <w:tc>
          <w:tcPr>
            <w:tcW w:w="3827" w:type="dxa"/>
          </w:tcPr>
          <w:p w14:paraId="2327F67D" w14:textId="77777777" w:rsidR="005267DC" w:rsidRPr="00154243" w:rsidRDefault="00154243" w:rsidP="00154243">
            <w:pPr>
              <w:tabs>
                <w:tab w:val="left" w:pos="37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3">
              <w:rPr>
                <w:rFonts w:ascii="Times New Roman" w:hAnsi="Times New Roman" w:cs="Times New Roman"/>
                <w:b/>
                <w:sz w:val="24"/>
                <w:szCs w:val="24"/>
              </w:rPr>
              <w:t>Dzień tygodnia, godzina zajęć, osoba prowadząca, nr sali</w:t>
            </w:r>
          </w:p>
        </w:tc>
        <w:tc>
          <w:tcPr>
            <w:tcW w:w="1701" w:type="dxa"/>
          </w:tcPr>
          <w:p w14:paraId="4F27DB32" w14:textId="658860B7" w:rsidR="005267DC" w:rsidRPr="001A4A4B" w:rsidRDefault="005267DC" w:rsidP="001A4A4B">
            <w:pPr>
              <w:tabs>
                <w:tab w:val="left" w:pos="37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Wyrażam/nie wyrażam zgody</w:t>
            </w:r>
            <w:r w:rsidR="001112F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 w:rsidR="003D68B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* </w:t>
            </w:r>
            <w:r w:rsidR="001112FB">
              <w:rPr>
                <w:rFonts w:ascii="Times New Roman" w:hAnsi="Times New Roman" w:cs="Times New Roman"/>
                <w:b/>
                <w:sz w:val="18"/>
                <w:szCs w:val="18"/>
              </w:rPr>
              <w:t>zakreślić w kółko</w:t>
            </w:r>
          </w:p>
        </w:tc>
        <w:tc>
          <w:tcPr>
            <w:tcW w:w="2127" w:type="dxa"/>
          </w:tcPr>
          <w:p w14:paraId="4710F96F" w14:textId="77777777" w:rsidR="005267DC" w:rsidRPr="001A4A4B" w:rsidRDefault="005267DC" w:rsidP="001A4A4B">
            <w:pPr>
              <w:tabs>
                <w:tab w:val="left" w:pos="37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odpis rodzica/opiekuna prawnego</w:t>
            </w:r>
          </w:p>
        </w:tc>
      </w:tr>
      <w:tr w:rsidR="005267DC" w:rsidRPr="006168C7" w14:paraId="0A04382E" w14:textId="77777777" w:rsidTr="00571619">
        <w:tc>
          <w:tcPr>
            <w:tcW w:w="3119" w:type="dxa"/>
          </w:tcPr>
          <w:p w14:paraId="730E6AC2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sz w:val="24"/>
                <w:szCs w:val="24"/>
              </w:rPr>
              <w:t>Zajęcia rozwijające uzdolnienia</w:t>
            </w:r>
          </w:p>
        </w:tc>
        <w:tc>
          <w:tcPr>
            <w:tcW w:w="3827" w:type="dxa"/>
          </w:tcPr>
          <w:p w14:paraId="0B229894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44223C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55E221AD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F32C76E" w14:textId="77777777" w:rsid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3A19C225" w14:textId="77777777" w:rsidR="005267DC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0939D099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2DC28DA7" w14:textId="77777777" w:rsidTr="00571619">
        <w:tc>
          <w:tcPr>
            <w:tcW w:w="3119" w:type="dxa"/>
          </w:tcPr>
          <w:p w14:paraId="5EEBF1D5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sz w:val="24"/>
                <w:szCs w:val="24"/>
              </w:rPr>
              <w:t>Zajęcia korekcyjno-kompensacyjne</w:t>
            </w:r>
          </w:p>
        </w:tc>
        <w:tc>
          <w:tcPr>
            <w:tcW w:w="3827" w:type="dxa"/>
          </w:tcPr>
          <w:p w14:paraId="1CA97044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44AC28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8D5101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C693801" w14:textId="77777777" w:rsid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965163" w14:textId="77777777" w:rsidR="001112FB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40BD0055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18A666DF" w14:textId="77777777" w:rsidTr="00571619">
        <w:tc>
          <w:tcPr>
            <w:tcW w:w="3119" w:type="dxa"/>
          </w:tcPr>
          <w:p w14:paraId="1BC1122B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sz w:val="24"/>
                <w:szCs w:val="24"/>
              </w:rPr>
              <w:t>Zajęcia logopedyczne</w:t>
            </w:r>
          </w:p>
          <w:p w14:paraId="58E2AE92" w14:textId="77777777" w:rsidR="005267DC" w:rsidRPr="006168C7" w:rsidRDefault="005267DC" w:rsidP="00424818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</w:tcPr>
          <w:p w14:paraId="0B5004AA" w14:textId="77777777" w:rsidR="005267DC" w:rsidRDefault="005267DC" w:rsidP="00903129">
            <w:pPr>
              <w:pStyle w:val="Akapitzlist"/>
              <w:tabs>
                <w:tab w:val="left" w:pos="3780"/>
              </w:tabs>
              <w:ind w:firstLine="70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CF9745" w14:textId="77777777" w:rsidR="005267DC" w:rsidRDefault="005267DC" w:rsidP="00903129">
            <w:pPr>
              <w:pStyle w:val="Akapitzlist"/>
              <w:tabs>
                <w:tab w:val="left" w:pos="3780"/>
              </w:tabs>
              <w:ind w:firstLine="70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EAFDAC" w14:textId="77777777" w:rsidR="005267DC" w:rsidRPr="006168C7" w:rsidRDefault="005267DC" w:rsidP="00903129">
            <w:pPr>
              <w:pStyle w:val="Akapitzlist"/>
              <w:tabs>
                <w:tab w:val="left" w:pos="3780"/>
              </w:tabs>
              <w:ind w:firstLine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F126D85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0096CF" w14:textId="77777777" w:rsidR="001112FB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0EA630AF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16B6F8CA" w14:textId="77777777" w:rsidTr="00571619">
        <w:tc>
          <w:tcPr>
            <w:tcW w:w="3119" w:type="dxa"/>
          </w:tcPr>
          <w:p w14:paraId="42C527F4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sz w:val="24"/>
                <w:szCs w:val="24"/>
              </w:rPr>
              <w:t>Zajęcia rozwijające kompetencje społeczno-emocjonalne</w:t>
            </w:r>
          </w:p>
        </w:tc>
        <w:tc>
          <w:tcPr>
            <w:tcW w:w="3827" w:type="dxa"/>
          </w:tcPr>
          <w:p w14:paraId="209AA0E9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71BBD98" w14:textId="77777777" w:rsid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455DD7" w14:textId="77777777" w:rsidR="001112FB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362DD0FB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3B36B19C" w14:textId="77777777" w:rsidTr="00571619">
        <w:tc>
          <w:tcPr>
            <w:tcW w:w="3119" w:type="dxa"/>
          </w:tcPr>
          <w:p w14:paraId="04731B6D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A4A4B">
              <w:rPr>
                <w:rFonts w:ascii="Times New Roman" w:hAnsi="Times New Roman" w:cs="Times New Roman"/>
                <w:sz w:val="24"/>
                <w:szCs w:val="24"/>
              </w:rPr>
              <w:t>Zajęcia rozwijające umiejętności uczenia się</w:t>
            </w:r>
          </w:p>
        </w:tc>
        <w:tc>
          <w:tcPr>
            <w:tcW w:w="3827" w:type="dxa"/>
          </w:tcPr>
          <w:p w14:paraId="4EEFE75C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8B8831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F49C7C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E243556" w14:textId="77777777" w:rsid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1EFA7C" w14:textId="77777777" w:rsidR="005267DC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757C4381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1F83A501" w14:textId="77777777" w:rsidTr="00571619">
        <w:tc>
          <w:tcPr>
            <w:tcW w:w="3119" w:type="dxa"/>
          </w:tcPr>
          <w:p w14:paraId="3C48905A" w14:textId="77777777" w:rsidR="005267DC" w:rsidRDefault="00571619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ajęcia dydaktyczno-wyrównawcze </w:t>
            </w:r>
          </w:p>
          <w:p w14:paraId="46D6AF00" w14:textId="77777777" w:rsidR="00571619" w:rsidRPr="00571619" w:rsidRDefault="00571619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71619">
              <w:rPr>
                <w:rFonts w:ascii="Times New Roman" w:hAnsi="Times New Roman" w:cs="Times New Roman"/>
                <w:i/>
                <w:sz w:val="20"/>
                <w:szCs w:val="20"/>
              </w:rPr>
              <w:t>(w klasach starszych wskazać konkretnie z jakiego przedmiotu)</w:t>
            </w:r>
          </w:p>
        </w:tc>
        <w:tc>
          <w:tcPr>
            <w:tcW w:w="3827" w:type="dxa"/>
          </w:tcPr>
          <w:p w14:paraId="350478D4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9C3117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13EB31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32743E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A24645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6E6D15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5B71F5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52F87BD" w14:textId="77777777" w:rsidR="001112FB" w:rsidRDefault="001112FB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773F4B" w14:textId="77777777" w:rsidR="005267DC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48C3EDB9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7DC" w:rsidRPr="006168C7" w14:paraId="2E600741" w14:textId="77777777" w:rsidTr="00571619">
        <w:tc>
          <w:tcPr>
            <w:tcW w:w="3119" w:type="dxa"/>
          </w:tcPr>
          <w:p w14:paraId="185DE631" w14:textId="77777777" w:rsidR="005267DC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ne</w:t>
            </w:r>
            <w:r w:rsidR="00F72E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5549C92" w14:textId="77777777" w:rsidR="005267DC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0784C5" w14:textId="77777777" w:rsidR="005267DC" w:rsidRPr="001A4A4B" w:rsidRDefault="005267DC" w:rsidP="001A4A4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</w:tcPr>
          <w:p w14:paraId="0D7D83D0" w14:textId="77777777" w:rsidR="005267DC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3367AFC" w14:textId="77777777" w:rsidR="001112FB" w:rsidRDefault="001112FB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18E6C4" w14:textId="77777777" w:rsidR="005267DC" w:rsidRPr="001112FB" w:rsidRDefault="001112FB" w:rsidP="001112FB">
            <w:pPr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1112FB">
              <w:rPr>
                <w:rFonts w:ascii="Times New Roman" w:hAnsi="Times New Roman" w:cs="Times New Roman"/>
                <w:sz w:val="24"/>
                <w:szCs w:val="24"/>
              </w:rPr>
              <w:t>TAK/NIE</w:t>
            </w:r>
          </w:p>
        </w:tc>
        <w:tc>
          <w:tcPr>
            <w:tcW w:w="2127" w:type="dxa"/>
          </w:tcPr>
          <w:p w14:paraId="6259E982" w14:textId="77777777" w:rsidR="005267DC" w:rsidRPr="006168C7" w:rsidRDefault="005267DC" w:rsidP="006168C7">
            <w:pPr>
              <w:pStyle w:val="Akapitzlist"/>
              <w:tabs>
                <w:tab w:val="left" w:pos="3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031916" w14:textId="77777777" w:rsidR="00A3727D" w:rsidRDefault="00A3727D" w:rsidP="00A3727D">
      <w:pPr>
        <w:rPr>
          <w:rFonts w:ascii="Times New Roman" w:hAnsi="Times New Roman" w:cs="Times New Roman"/>
          <w:sz w:val="24"/>
          <w:szCs w:val="24"/>
        </w:rPr>
      </w:pPr>
    </w:p>
    <w:p w14:paraId="52E63DFA" w14:textId="77777777" w:rsidR="00647E1D" w:rsidRPr="00647E1D" w:rsidRDefault="00A3727D" w:rsidP="00647E1D">
      <w:pPr>
        <w:pStyle w:val="Bezodstpw"/>
        <w:rPr>
          <w:rFonts w:ascii="Times New Roman" w:hAnsi="Times New Roman" w:cs="Times New Roman"/>
        </w:rPr>
      </w:pPr>
      <w:r w:rsidRPr="00647E1D">
        <w:rPr>
          <w:rFonts w:ascii="Times New Roman" w:hAnsi="Times New Roman" w:cs="Times New Roman"/>
        </w:rPr>
        <w:t>Dostosowania wymagań oraz form i metod pracy do indywidualnych potrzeb ucznia, wynikające z:</w:t>
      </w:r>
    </w:p>
    <w:p w14:paraId="65E4899E" w14:textId="77777777" w:rsidR="00A3727D" w:rsidRDefault="00A3727D" w:rsidP="00A3727D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3727D">
        <w:rPr>
          <w:rFonts w:ascii="Times New Roman" w:hAnsi="Times New Roman" w:cs="Times New Roman"/>
          <w:sz w:val="24"/>
          <w:szCs w:val="24"/>
        </w:rPr>
        <w:t>aktualnej opinii PPP</w:t>
      </w:r>
      <w:r w:rsidR="002A3F45">
        <w:rPr>
          <w:rFonts w:ascii="Times New Roman" w:hAnsi="Times New Roman" w:cs="Times New Roman"/>
          <w:sz w:val="24"/>
          <w:szCs w:val="24"/>
        </w:rPr>
        <w:t xml:space="preserve"> bądź innego dokumentu</w:t>
      </w:r>
      <w:r w:rsidR="00934C35">
        <w:rPr>
          <w:rFonts w:ascii="Times New Roman" w:hAnsi="Times New Roman" w:cs="Times New Roman"/>
          <w:sz w:val="24"/>
          <w:szCs w:val="24"/>
        </w:rPr>
        <w:t xml:space="preserve"> z dn</w:t>
      </w:r>
      <w:r w:rsidR="00154243">
        <w:rPr>
          <w:rFonts w:ascii="Times New Roman" w:hAnsi="Times New Roman" w:cs="Times New Roman"/>
          <w:sz w:val="24"/>
          <w:szCs w:val="24"/>
        </w:rPr>
        <w:t>ia</w:t>
      </w:r>
      <w:r w:rsidR="00934C35">
        <w:rPr>
          <w:rFonts w:ascii="Times New Roman" w:hAnsi="Times New Roman" w:cs="Times New Roman"/>
          <w:sz w:val="24"/>
          <w:szCs w:val="24"/>
        </w:rPr>
        <w:t>………………………..</w:t>
      </w:r>
    </w:p>
    <w:p w14:paraId="0B805E86" w14:textId="77777777" w:rsidR="00647E1D" w:rsidRPr="00647E1D" w:rsidRDefault="009D63D0" w:rsidP="00647E1D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taleń</w:t>
      </w:r>
      <w:r w:rsidR="00A3727D" w:rsidRPr="00A3727D">
        <w:rPr>
          <w:rFonts w:ascii="Times New Roman" w:hAnsi="Times New Roman" w:cs="Times New Roman"/>
          <w:sz w:val="24"/>
          <w:szCs w:val="24"/>
        </w:rPr>
        <w:t xml:space="preserve"> zespołu nauczycieli uczących (załącznik)</w:t>
      </w:r>
    </w:p>
    <w:p w14:paraId="56B6F247" w14:textId="77777777" w:rsidR="00F72E12" w:rsidRDefault="00F72E12" w:rsidP="00F72E12">
      <w:pPr>
        <w:pStyle w:val="Bezodstpw"/>
      </w:pPr>
      <w:r>
        <w:t xml:space="preserve">                                    </w:t>
      </w:r>
      <w:r>
        <w:tab/>
      </w:r>
      <w:r>
        <w:tab/>
      </w:r>
      <w:r>
        <w:tab/>
      </w:r>
      <w:r>
        <w:tab/>
        <w:t xml:space="preserve">              </w:t>
      </w:r>
    </w:p>
    <w:p w14:paraId="43795F17" w14:textId="77777777" w:rsidR="00647E1D" w:rsidRDefault="00F72E12" w:rsidP="00F72E12">
      <w:pPr>
        <w:pStyle w:val="Bezodstpw"/>
      </w:pPr>
      <w:r>
        <w:t xml:space="preserve">  ….…………………………………………………..</w:t>
      </w:r>
      <w:r>
        <w:tab/>
      </w:r>
      <w:r>
        <w:tab/>
      </w:r>
      <w:r>
        <w:tab/>
        <w:t xml:space="preserve">                        ……………………………………………</w:t>
      </w:r>
    </w:p>
    <w:p w14:paraId="2241D245" w14:textId="77777777" w:rsidR="00F72E12" w:rsidRPr="00F72E12" w:rsidRDefault="00F72E12" w:rsidP="00F72E12">
      <w:pPr>
        <w:pStyle w:val="Bezodstpw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Pr="00F72E12">
        <w:rPr>
          <w:rFonts w:ascii="Times New Roman" w:hAnsi="Times New Roman" w:cs="Times New Roman"/>
        </w:rPr>
        <w:t xml:space="preserve">Podpis wychowawcy klasy       </w:t>
      </w:r>
      <w:r w:rsidRPr="00F72E12">
        <w:rPr>
          <w:rFonts w:ascii="Times New Roman" w:hAnsi="Times New Roman" w:cs="Times New Roman"/>
        </w:rPr>
        <w:tab/>
      </w:r>
      <w:r w:rsidRPr="00F72E12">
        <w:rPr>
          <w:rFonts w:ascii="Times New Roman" w:hAnsi="Times New Roman" w:cs="Times New Roman"/>
        </w:rPr>
        <w:tab/>
      </w:r>
      <w:r w:rsidRPr="00F72E12">
        <w:rPr>
          <w:rFonts w:ascii="Times New Roman" w:hAnsi="Times New Roman" w:cs="Times New Roman"/>
        </w:rPr>
        <w:tab/>
      </w:r>
      <w:r w:rsidRPr="00F72E12">
        <w:rPr>
          <w:rFonts w:ascii="Times New Roman" w:hAnsi="Times New Roman" w:cs="Times New Roman"/>
        </w:rPr>
        <w:tab/>
      </w:r>
      <w:r w:rsidRPr="00F72E12">
        <w:rPr>
          <w:rFonts w:ascii="Times New Roman" w:hAnsi="Times New Roman" w:cs="Times New Roman"/>
        </w:rPr>
        <w:tab/>
        <w:t xml:space="preserve"> Podpis dyrektora szkoły</w:t>
      </w:r>
    </w:p>
    <w:sectPr w:rsidR="00F72E12" w:rsidRPr="00F72E12" w:rsidSect="005C16F0"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3D761" w14:textId="77777777" w:rsidR="005C16F0" w:rsidRDefault="005C16F0" w:rsidP="00FB4A61">
      <w:pPr>
        <w:spacing w:after="0" w:line="240" w:lineRule="auto"/>
      </w:pPr>
      <w:r>
        <w:separator/>
      </w:r>
    </w:p>
  </w:endnote>
  <w:endnote w:type="continuationSeparator" w:id="0">
    <w:p w14:paraId="206C6836" w14:textId="77777777" w:rsidR="005C16F0" w:rsidRDefault="005C16F0" w:rsidP="00FB4A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EF239" w14:textId="77777777" w:rsidR="005C16F0" w:rsidRDefault="005C16F0" w:rsidP="00FB4A61">
      <w:pPr>
        <w:spacing w:after="0" w:line="240" w:lineRule="auto"/>
      </w:pPr>
      <w:r>
        <w:separator/>
      </w:r>
    </w:p>
  </w:footnote>
  <w:footnote w:type="continuationSeparator" w:id="0">
    <w:p w14:paraId="23804098" w14:textId="77777777" w:rsidR="005C16F0" w:rsidRDefault="005C16F0" w:rsidP="00FB4A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CE3"/>
    <w:multiLevelType w:val="hybridMultilevel"/>
    <w:tmpl w:val="8768FFF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76947"/>
    <w:multiLevelType w:val="hybridMultilevel"/>
    <w:tmpl w:val="50DA2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A6492"/>
    <w:multiLevelType w:val="hybridMultilevel"/>
    <w:tmpl w:val="FBC8D9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B30B0"/>
    <w:multiLevelType w:val="hybridMultilevel"/>
    <w:tmpl w:val="F5C2CB7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90A1F"/>
    <w:multiLevelType w:val="hybridMultilevel"/>
    <w:tmpl w:val="0EA8808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143A8"/>
    <w:multiLevelType w:val="hybridMultilevel"/>
    <w:tmpl w:val="741A63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6E78D0"/>
    <w:multiLevelType w:val="hybridMultilevel"/>
    <w:tmpl w:val="C4708E6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443F62"/>
    <w:multiLevelType w:val="hybridMultilevel"/>
    <w:tmpl w:val="BA20DE3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C87D69"/>
    <w:multiLevelType w:val="hybridMultilevel"/>
    <w:tmpl w:val="F8B26FA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D5175"/>
    <w:multiLevelType w:val="hybridMultilevel"/>
    <w:tmpl w:val="82D6AB7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9405855">
    <w:abstractNumId w:val="2"/>
  </w:num>
  <w:num w:numId="2" w16cid:durableId="874193616">
    <w:abstractNumId w:val="9"/>
  </w:num>
  <w:num w:numId="3" w16cid:durableId="252738263">
    <w:abstractNumId w:val="1"/>
  </w:num>
  <w:num w:numId="4" w16cid:durableId="1679042198">
    <w:abstractNumId w:val="0"/>
  </w:num>
  <w:num w:numId="5" w16cid:durableId="391395399">
    <w:abstractNumId w:val="3"/>
  </w:num>
  <w:num w:numId="6" w16cid:durableId="1235581472">
    <w:abstractNumId w:val="7"/>
  </w:num>
  <w:num w:numId="7" w16cid:durableId="34162172">
    <w:abstractNumId w:val="5"/>
  </w:num>
  <w:num w:numId="8" w16cid:durableId="1132019579">
    <w:abstractNumId w:val="6"/>
  </w:num>
  <w:num w:numId="9" w16cid:durableId="1176769770">
    <w:abstractNumId w:val="8"/>
  </w:num>
  <w:num w:numId="10" w16cid:durableId="17505407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MDUwNDAxNTC3NDBT0lEKTi0uzszPAykwrAUAvX4D/SwAAAA="/>
  </w:docVars>
  <w:rsids>
    <w:rsidRoot w:val="0061113C"/>
    <w:rsid w:val="00107091"/>
    <w:rsid w:val="001112FB"/>
    <w:rsid w:val="00154243"/>
    <w:rsid w:val="001A4A4B"/>
    <w:rsid w:val="00253DD2"/>
    <w:rsid w:val="002A3F45"/>
    <w:rsid w:val="003D68B0"/>
    <w:rsid w:val="00412B03"/>
    <w:rsid w:val="00424818"/>
    <w:rsid w:val="004845FE"/>
    <w:rsid w:val="00521242"/>
    <w:rsid w:val="005267DC"/>
    <w:rsid w:val="00571619"/>
    <w:rsid w:val="005C16F0"/>
    <w:rsid w:val="0061113C"/>
    <w:rsid w:val="006168C7"/>
    <w:rsid w:val="00647E1D"/>
    <w:rsid w:val="008D6834"/>
    <w:rsid w:val="00903129"/>
    <w:rsid w:val="009209D0"/>
    <w:rsid w:val="00934C35"/>
    <w:rsid w:val="00980043"/>
    <w:rsid w:val="009D63D0"/>
    <w:rsid w:val="00A3727D"/>
    <w:rsid w:val="00A845DF"/>
    <w:rsid w:val="00AD09F9"/>
    <w:rsid w:val="00AE7239"/>
    <w:rsid w:val="00B3447F"/>
    <w:rsid w:val="00B85327"/>
    <w:rsid w:val="00BE3EE3"/>
    <w:rsid w:val="00C56C4D"/>
    <w:rsid w:val="00F672C8"/>
    <w:rsid w:val="00F72E12"/>
    <w:rsid w:val="00F751EA"/>
    <w:rsid w:val="00FA6484"/>
    <w:rsid w:val="00FB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348F"/>
  <w15:docId w15:val="{026E4B82-691C-4ECF-A9E0-24DD4920C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12B0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1113C"/>
    <w:pPr>
      <w:ind w:left="720"/>
      <w:contextualSpacing/>
    </w:pPr>
  </w:style>
  <w:style w:type="table" w:styleId="Tabela-Siatka">
    <w:name w:val="Table Grid"/>
    <w:basedOn w:val="Standardowy"/>
    <w:uiPriority w:val="59"/>
    <w:rsid w:val="006168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B4A6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B4A6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B4A61"/>
    <w:rPr>
      <w:vertAlign w:val="superscript"/>
    </w:rPr>
  </w:style>
  <w:style w:type="paragraph" w:styleId="Bezodstpw">
    <w:name w:val="No Spacing"/>
    <w:uiPriority w:val="1"/>
    <w:qFormat/>
    <w:rsid w:val="005212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7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9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nna Ciążkowska</cp:lastModifiedBy>
  <cp:revision>23</cp:revision>
  <dcterms:created xsi:type="dcterms:W3CDTF">2019-09-05T16:34:00Z</dcterms:created>
  <dcterms:modified xsi:type="dcterms:W3CDTF">2024-01-15T18:12:00Z</dcterms:modified>
</cp:coreProperties>
</file>